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8D33EA" w14:textId="0439D46D" w:rsidR="00862D07" w:rsidRPr="00862D07" w:rsidRDefault="00862D07">
      <w:pPr>
        <w:rPr>
          <w:b/>
          <w:bCs/>
        </w:rPr>
      </w:pPr>
      <w:r w:rsidRPr="00862D07">
        <w:rPr>
          <w:b/>
          <w:bCs/>
        </w:rPr>
        <w:t>SELFSORG SATERDAG</w:t>
      </w:r>
    </w:p>
    <w:p w14:paraId="481A34E4" w14:textId="3457DECD" w:rsidR="00862D07" w:rsidRDefault="000C44F6">
      <w:r>
        <w:rPr>
          <w:noProof/>
        </w:rPr>
        <w:drawing>
          <wp:inline distT="0" distB="0" distL="0" distR="0" wp14:anchorId="3615461A" wp14:editId="0C39DE34">
            <wp:extent cx="2438400" cy="1524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 cstate="print">
                      <a:extLst>
                        <a:ext uri="{28A0092B-C50C-407E-A947-70E740481C1C}">
                          <a14:useLocalDpi xmlns:a14="http://schemas.microsoft.com/office/drawing/2010/main" val="0"/>
                        </a:ext>
                      </a:extLst>
                    </a:blip>
                    <a:stretch>
                      <a:fillRect/>
                    </a:stretch>
                  </pic:blipFill>
                  <pic:spPr>
                    <a:xfrm>
                      <a:off x="0" y="0"/>
                      <a:ext cx="2438400" cy="1524000"/>
                    </a:xfrm>
                    <a:prstGeom prst="rect">
                      <a:avLst/>
                    </a:prstGeom>
                  </pic:spPr>
                </pic:pic>
              </a:graphicData>
            </a:graphic>
          </wp:inline>
        </w:drawing>
      </w:r>
    </w:p>
    <w:p w14:paraId="648E53C9" w14:textId="486707FF" w:rsidR="00862D07" w:rsidRDefault="00862D07">
      <w:r>
        <w:t xml:space="preserve">Die uitnodiging vir vandag is om op drie maniere selfsorg toe te pas. </w:t>
      </w:r>
    </w:p>
    <w:p w14:paraId="1288CC23" w14:textId="68FB433B" w:rsidR="00862D07" w:rsidRDefault="00862D07">
      <w:r>
        <w:t xml:space="preserve">1 Maak tyd om te dink hoe jy vandag kan selfsorg toepas. Probeer in stilte luister na jouself deur die uurglas meditasie. Reageer dan op die behoefte wat na vore kom om vir jouself </w:t>
      </w:r>
      <w:r w:rsidR="009D2BEF">
        <w:t xml:space="preserve">sorg te gee. </w:t>
      </w:r>
      <w:r>
        <w:t xml:space="preserve"> </w:t>
      </w:r>
    </w:p>
    <w:p w14:paraId="5912EA01" w14:textId="41E0C06A" w:rsidR="00862D07" w:rsidRDefault="00862D07">
      <w:r>
        <w:t xml:space="preserve">2 Sover dit vir jou moontlik is, probeer om aan ‘n ongemaklike emosie, gedagte  of situasie in jou lewe </w:t>
      </w:r>
      <w:proofErr w:type="spellStart"/>
      <w:r>
        <w:t>liefdeVOLbewustheid</w:t>
      </w:r>
      <w:proofErr w:type="spellEnd"/>
      <w:r>
        <w:t xml:space="preserve"> te gee. Monitor die effek as jy aan daardie aspek wat jy gewoonlik verwens, wegdruk, frustreer met die lig van teenwoordigheid en aanvaarding te benader.</w:t>
      </w:r>
    </w:p>
    <w:p w14:paraId="154E790E" w14:textId="710BA7DB" w:rsidR="00854556" w:rsidRDefault="00862D07">
      <w:r>
        <w:t xml:space="preserve"> 3 Probeer</w:t>
      </w:r>
      <w:r w:rsidR="009D2BEF">
        <w:t xml:space="preserve"> om iewers</w:t>
      </w:r>
      <w:r>
        <w:t xml:space="preserve"> </w:t>
      </w:r>
      <w:proofErr w:type="spellStart"/>
      <w:r>
        <w:t>di</w:t>
      </w:r>
      <w:r w:rsidR="009D2BEF">
        <w:t>è</w:t>
      </w:r>
      <w:proofErr w:type="spellEnd"/>
      <w:r>
        <w:t xml:space="preserve"> naweek een ete of ‘n drankie met </w:t>
      </w:r>
      <w:r w:rsidR="009D2BEF">
        <w:t>al jou</w:t>
      </w:r>
      <w:r>
        <w:t xml:space="preserve"> sintuie </w:t>
      </w:r>
      <w:r w:rsidR="009D2BEF">
        <w:t xml:space="preserve">een aandagtigheid </w:t>
      </w:r>
      <w:r>
        <w:t>moontlik stadig te geniet. Reflekteer kortliks na die tyd oor die effek van die proses.</w:t>
      </w:r>
    </w:p>
    <w:p w14:paraId="019D055D" w14:textId="3CA98211" w:rsidR="00862D07" w:rsidRDefault="00862D07"/>
    <w:p w14:paraId="28AC1E3A" w14:textId="77777777" w:rsidR="00862D07" w:rsidRPr="007C76D0" w:rsidRDefault="00862D07" w:rsidP="00862D07">
      <w:pPr>
        <w:rPr>
          <w:lang w:val="en-ZA"/>
        </w:rPr>
      </w:pPr>
      <w:r w:rsidRPr="007C76D0">
        <w:rPr>
          <w:lang w:val="en-ZA"/>
        </w:rPr>
        <w:t>“And the people stayed home.</w:t>
      </w:r>
    </w:p>
    <w:p w14:paraId="6E10716E" w14:textId="77777777" w:rsidR="00862D07" w:rsidRDefault="00862D07" w:rsidP="00862D07">
      <w:pPr>
        <w:rPr>
          <w:lang w:val="en-ZA"/>
        </w:rPr>
      </w:pPr>
      <w:r w:rsidRPr="007C76D0">
        <w:rPr>
          <w:lang w:val="en-ZA"/>
        </w:rPr>
        <w:t xml:space="preserve">And read books, and listened, and rested, </w:t>
      </w:r>
    </w:p>
    <w:p w14:paraId="07DC8B6A" w14:textId="77777777" w:rsidR="00862D07" w:rsidRDefault="00862D07" w:rsidP="00862D07">
      <w:pPr>
        <w:rPr>
          <w:lang w:val="en-ZA"/>
        </w:rPr>
      </w:pPr>
      <w:r w:rsidRPr="007C76D0">
        <w:rPr>
          <w:lang w:val="en-ZA"/>
        </w:rPr>
        <w:t xml:space="preserve">and exercised, and made art, and played games, </w:t>
      </w:r>
    </w:p>
    <w:p w14:paraId="32DD1E20" w14:textId="5A9B1843" w:rsidR="00862D07" w:rsidRPr="007C76D0" w:rsidRDefault="00862D07" w:rsidP="00862D07">
      <w:pPr>
        <w:rPr>
          <w:lang w:val="en-ZA"/>
        </w:rPr>
      </w:pPr>
      <w:r w:rsidRPr="007C76D0">
        <w:rPr>
          <w:lang w:val="en-ZA"/>
        </w:rPr>
        <w:t>and learned new ways of being, and were still.</w:t>
      </w:r>
    </w:p>
    <w:p w14:paraId="67D98970" w14:textId="77777777" w:rsidR="00862D07" w:rsidRDefault="00862D07" w:rsidP="00862D07">
      <w:pPr>
        <w:rPr>
          <w:lang w:val="en-ZA"/>
        </w:rPr>
      </w:pPr>
      <w:r w:rsidRPr="007C76D0">
        <w:rPr>
          <w:lang w:val="en-ZA"/>
        </w:rPr>
        <w:t xml:space="preserve">And listened more deeply. </w:t>
      </w:r>
    </w:p>
    <w:p w14:paraId="1F7A8965" w14:textId="7DA5041F" w:rsidR="00862D07" w:rsidRDefault="00862D07" w:rsidP="00862D07">
      <w:pPr>
        <w:rPr>
          <w:lang w:val="en-ZA"/>
        </w:rPr>
      </w:pPr>
      <w:r w:rsidRPr="007C76D0">
        <w:rPr>
          <w:lang w:val="en-ZA"/>
        </w:rPr>
        <w:t xml:space="preserve">Some meditated, some prayed, some danced. </w:t>
      </w:r>
    </w:p>
    <w:p w14:paraId="3AF5BD43" w14:textId="60B5F336" w:rsidR="00862D07" w:rsidRPr="007C76D0" w:rsidRDefault="00862D07" w:rsidP="00862D07">
      <w:pPr>
        <w:rPr>
          <w:lang w:val="en-ZA"/>
        </w:rPr>
      </w:pPr>
      <w:r w:rsidRPr="007C76D0">
        <w:rPr>
          <w:lang w:val="en-ZA"/>
        </w:rPr>
        <w:t>Some met their shadows.</w:t>
      </w:r>
    </w:p>
    <w:p w14:paraId="006A7774" w14:textId="56BA7BA5" w:rsidR="00862D07" w:rsidRPr="007C76D0" w:rsidRDefault="00862D07" w:rsidP="00862D07">
      <w:pPr>
        <w:rPr>
          <w:lang w:val="en-ZA"/>
        </w:rPr>
      </w:pPr>
      <w:r w:rsidRPr="007C76D0">
        <w:rPr>
          <w:lang w:val="en-ZA"/>
        </w:rPr>
        <w:t>And the people began to think differently.</w:t>
      </w:r>
    </w:p>
    <w:p w14:paraId="0F7554E4" w14:textId="259A4576" w:rsidR="00862D07" w:rsidRPr="007C76D0" w:rsidRDefault="00862D07" w:rsidP="00862D07">
      <w:pPr>
        <w:rPr>
          <w:lang w:val="en-ZA"/>
        </w:rPr>
      </w:pPr>
      <w:r w:rsidRPr="007C76D0">
        <w:rPr>
          <w:lang w:val="en-ZA"/>
        </w:rPr>
        <w:t>And the people healed.</w:t>
      </w:r>
    </w:p>
    <w:p w14:paraId="234667B4" w14:textId="402583FC" w:rsidR="00862D07" w:rsidRDefault="00862D07" w:rsidP="00862D07">
      <w:pPr>
        <w:rPr>
          <w:lang w:val="en-ZA"/>
        </w:rPr>
      </w:pPr>
      <w:r w:rsidRPr="007C76D0">
        <w:rPr>
          <w:lang w:val="en-ZA"/>
        </w:rPr>
        <w:t>And, in the absence of people living in ignorant, dangerous, mindless, and heartless ways,</w:t>
      </w:r>
    </w:p>
    <w:p w14:paraId="5F051E32" w14:textId="77777777" w:rsidR="00862D07" w:rsidRPr="007C76D0" w:rsidRDefault="00862D07" w:rsidP="00862D07">
      <w:pPr>
        <w:rPr>
          <w:lang w:val="en-ZA"/>
        </w:rPr>
      </w:pPr>
      <w:r w:rsidRPr="007C76D0">
        <w:rPr>
          <w:lang w:val="en-ZA"/>
        </w:rPr>
        <w:t>the earth began to heal.</w:t>
      </w:r>
    </w:p>
    <w:p w14:paraId="62645664" w14:textId="2C3695C3" w:rsidR="00862D07" w:rsidRDefault="00862D07" w:rsidP="00862D07">
      <w:pPr>
        <w:rPr>
          <w:lang w:val="en-ZA"/>
        </w:rPr>
      </w:pPr>
      <w:r w:rsidRPr="007C76D0">
        <w:rPr>
          <w:lang w:val="en-ZA"/>
        </w:rPr>
        <w:t xml:space="preserve">And when the danger passed, and the people joined together again, </w:t>
      </w:r>
    </w:p>
    <w:p w14:paraId="3E5323FA" w14:textId="77777777" w:rsidR="00862D07" w:rsidRDefault="00862D07" w:rsidP="00862D07">
      <w:pPr>
        <w:rPr>
          <w:lang w:val="en-ZA"/>
        </w:rPr>
      </w:pPr>
      <w:r w:rsidRPr="007C76D0">
        <w:rPr>
          <w:lang w:val="en-ZA"/>
        </w:rPr>
        <w:t xml:space="preserve">they grieved their losses, and made new choices, </w:t>
      </w:r>
    </w:p>
    <w:p w14:paraId="16980C02" w14:textId="77777777" w:rsidR="00862D07" w:rsidRDefault="00862D07" w:rsidP="00862D07">
      <w:pPr>
        <w:rPr>
          <w:lang w:val="en-ZA"/>
        </w:rPr>
      </w:pPr>
      <w:r w:rsidRPr="007C76D0">
        <w:rPr>
          <w:lang w:val="en-ZA"/>
        </w:rPr>
        <w:t xml:space="preserve">and dreamed new images, </w:t>
      </w:r>
    </w:p>
    <w:p w14:paraId="62116890" w14:textId="77777777" w:rsidR="00862D07" w:rsidRDefault="00862D07" w:rsidP="00862D07">
      <w:pPr>
        <w:rPr>
          <w:lang w:val="en-ZA"/>
        </w:rPr>
      </w:pPr>
      <w:r w:rsidRPr="007C76D0">
        <w:rPr>
          <w:lang w:val="en-ZA"/>
        </w:rPr>
        <w:t xml:space="preserve">and created new ways to live </w:t>
      </w:r>
    </w:p>
    <w:p w14:paraId="50E55339" w14:textId="476C230C" w:rsidR="00862D07" w:rsidRDefault="00862D07" w:rsidP="00862D07">
      <w:pPr>
        <w:rPr>
          <w:lang w:val="en-ZA"/>
        </w:rPr>
      </w:pPr>
      <w:r w:rsidRPr="007C76D0">
        <w:rPr>
          <w:lang w:val="en-ZA"/>
        </w:rPr>
        <w:t xml:space="preserve">and heal the earth fully, </w:t>
      </w:r>
    </w:p>
    <w:p w14:paraId="08B695AA" w14:textId="2FE7801A" w:rsidR="00862D07" w:rsidRDefault="00862D07" w:rsidP="00862D07">
      <w:pPr>
        <w:rPr>
          <w:lang w:val="en-ZA"/>
        </w:rPr>
      </w:pPr>
      <w:r w:rsidRPr="007C76D0">
        <w:rPr>
          <w:lang w:val="en-ZA"/>
        </w:rPr>
        <w:t xml:space="preserve">as they had been healed.” </w:t>
      </w:r>
      <w:r>
        <w:rPr>
          <w:lang w:val="en-ZA"/>
        </w:rPr>
        <w:t xml:space="preserve">- </w:t>
      </w:r>
      <w:r w:rsidRPr="007C76D0">
        <w:rPr>
          <w:lang w:val="en-ZA"/>
        </w:rPr>
        <w:t>Kitty O’Meara</w:t>
      </w:r>
    </w:p>
    <w:p w14:paraId="7DCC9447" w14:textId="7EF7E46E" w:rsidR="001E6D7C" w:rsidRDefault="001E6D7C" w:rsidP="00862D07">
      <w:pPr>
        <w:rPr>
          <w:lang w:val="en-ZA"/>
        </w:rPr>
      </w:pPr>
    </w:p>
    <w:p w14:paraId="2DF3F4F7" w14:textId="32CEFED6" w:rsidR="001E6D7C" w:rsidRDefault="001E6D7C" w:rsidP="00862D07">
      <w:pPr>
        <w:rPr>
          <w:lang w:val="en-ZA"/>
        </w:rPr>
      </w:pPr>
    </w:p>
    <w:p w14:paraId="5406FEFA" w14:textId="3C2AD81A" w:rsidR="00862D07" w:rsidRDefault="00862D07"/>
    <w:p w14:paraId="508E97E2" w14:textId="451C2FA2" w:rsidR="009D2BEF" w:rsidRDefault="00635956">
      <w:r>
        <w:rPr>
          <w:noProof/>
          <w:lang w:val="en-ZA"/>
        </w:rPr>
        <w:drawing>
          <wp:anchor distT="0" distB="0" distL="114300" distR="114300" simplePos="0" relativeHeight="251658240" behindDoc="1" locked="0" layoutInCell="1" allowOverlap="1" wp14:anchorId="028A3204" wp14:editId="506E6059">
            <wp:simplePos x="0" y="0"/>
            <wp:positionH relativeFrom="column">
              <wp:posOffset>-63552</wp:posOffset>
            </wp:positionH>
            <wp:positionV relativeFrom="paragraph">
              <wp:posOffset>-283297</wp:posOffset>
            </wp:positionV>
            <wp:extent cx="1844040" cy="2503805"/>
            <wp:effectExtent l="0" t="0" r="3810" b="0"/>
            <wp:wrapTight wrapText="bothSides">
              <wp:wrapPolygon edited="0">
                <wp:start x="0" y="0"/>
                <wp:lineTo x="0" y="21364"/>
                <wp:lineTo x="21421" y="21364"/>
                <wp:lineTo x="21421"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cstate="print">
                      <a:extLst>
                        <a:ext uri="{28A0092B-C50C-407E-A947-70E740481C1C}">
                          <a14:useLocalDpi xmlns:a14="http://schemas.microsoft.com/office/drawing/2010/main" val="0"/>
                        </a:ext>
                      </a:extLst>
                    </a:blip>
                    <a:stretch>
                      <a:fillRect/>
                    </a:stretch>
                  </pic:blipFill>
                  <pic:spPr>
                    <a:xfrm>
                      <a:off x="0" y="0"/>
                      <a:ext cx="1844040" cy="2503805"/>
                    </a:xfrm>
                    <a:prstGeom prst="rect">
                      <a:avLst/>
                    </a:prstGeom>
                  </pic:spPr>
                </pic:pic>
              </a:graphicData>
            </a:graphic>
            <wp14:sizeRelH relativeFrom="margin">
              <wp14:pctWidth>0</wp14:pctWidth>
            </wp14:sizeRelH>
            <wp14:sizeRelV relativeFrom="margin">
              <wp14:pctHeight>0</wp14:pctHeight>
            </wp14:sizeRelV>
          </wp:anchor>
        </w:drawing>
      </w:r>
    </w:p>
    <w:sectPr w:rsidR="009D2BEF" w:rsidSect="00B2699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xNzAwNzU3szAyM7RU0lEKTi0uzszPAykwqQUAdbNKJSwAAAA="/>
  </w:docVars>
  <w:rsids>
    <w:rsidRoot w:val="002A49ED"/>
    <w:rsid w:val="00061415"/>
    <w:rsid w:val="000C44F6"/>
    <w:rsid w:val="001E6D7C"/>
    <w:rsid w:val="002A49ED"/>
    <w:rsid w:val="00635956"/>
    <w:rsid w:val="007679BC"/>
    <w:rsid w:val="00854556"/>
    <w:rsid w:val="00862D07"/>
    <w:rsid w:val="009D2BEF"/>
    <w:rsid w:val="00A866FC"/>
    <w:rsid w:val="00B26998"/>
    <w:rsid w:val="00C56931"/>
  </w:rsids>
  <m:mathPr>
    <m:mathFont m:val="Cambria Math"/>
    <m:brkBin m:val="before"/>
    <m:brkBinSub m:val="--"/>
    <m:smallFrac m:val="0"/>
    <m:dispDef/>
    <m:lMargin m:val="0"/>
    <m:rMargin m:val="0"/>
    <m:defJc m:val="centerGroup"/>
    <m:wrapIndent m:val="1440"/>
    <m:intLim m:val="subSup"/>
    <m:naryLim m:val="undOvr"/>
  </m:mathPr>
  <w:themeFontLang w:val="en-ZA" w:eastAsia="af-Z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BEB4D1"/>
  <w15:chartTrackingRefBased/>
  <w15:docId w15:val="{C3B14896-F362-4B82-B6BD-70CC8E45E8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af-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jp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1</TotalTime>
  <Pages>1</Pages>
  <Words>214</Words>
  <Characters>1220</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manuel van Tonder</dc:creator>
  <cp:keywords/>
  <dc:description/>
  <cp:lastModifiedBy>Immanuel van Tonder</cp:lastModifiedBy>
  <cp:revision>7</cp:revision>
  <dcterms:created xsi:type="dcterms:W3CDTF">2021-06-18T20:47:00Z</dcterms:created>
  <dcterms:modified xsi:type="dcterms:W3CDTF">2021-06-19T16:22:00Z</dcterms:modified>
</cp:coreProperties>
</file>